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ce213d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ce213d2-9d9d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Sw4CQQhEK16g7n9LboA8GFduTGBhG+1xFhWgPt3KrxX6q3eSHLZTGfPnpe/16zulMx0JZKPmGk+2ovF48gWeM0LsR3hsUesEr0YmVX15Mz9No7MO+GXV7/TaGtrOTz270gzFeotXIo5Colce9/0ak3ws4nV9wDG98l7UJA/wHnOougZzqxeYqG8Nkir3eQDBMGw+ua4PY+CPgupEyDW/LWPIIGfWfgsIUbSJAdzjlUYwWysRjpf9Nr/tDeyx55eoyqHCnQzrPJg2C5cyD/Tnx8SNua8v6bOtQcv784OgQtLzeJHPeKODn9Pp4PzgYuA50Pd51edbm00UmRfnuQdz9H1xP8jWCuo+uW+QpfkEzMH8mg6MfHB+wC8CJPrY80B//3vffQMY5mCDMzVLi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i på deg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ce213d2-9d9d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ce213d2-9d9d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ce213d2-9d9d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ce213d2</dc:title>
  <dc:creator/>
  <cp:keywords/>
  <dcterms:created xsi:type="dcterms:W3CDTF">2026-05-02T12:54:38Z</dcterms:created>
  <dcterms:modified xsi:type="dcterms:W3CDTF">2026-05-02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